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4" w:name="X2396ec7a157b254c225f1122b1b7f7c116f3842"/>
    <w:p>
      <w:pPr>
        <w:pStyle w:val="Heading1"/>
      </w:pPr>
      <w:r>
        <w:t xml:space="preserve">COVER LETTER FOR EDITOR POSITION IN SOUTH AFRICA CAPE TOWN</w:t>
      </w:r>
    </w:p>
    <w:p>
      <w:pPr>
        <w:pStyle w:val="FirstParagraph"/>
      </w:pPr>
      <w:r>
        <w:t xml:space="preserve">Dear [Hiring Manager's Name],</w:t>
      </w:r>
    </w:p>
    <w:p>
      <w:pPr>
        <w:pStyle w:val="BodyText"/>
      </w:pPr>
      <w:r>
        <w:t xml:space="preserve">I am writing to express my sincere interest in the Editor position at [Publication Name] in South Africa Cape Town. As a seasoned editor with over [X years] of experience in curating compelling content, I am eager to contribute my expertise to a dynamic organization that values precision, creativity, and cultural relevance. This opportunity aligns perfectly with my professional goals and passion for storytelling, particularly within the vibrant media landscape of South Africa Cape Town.</w:t>
      </w:r>
    </w:p>
    <w:p>
      <w:pPr>
        <w:pStyle w:val="BodyText"/>
      </w:pPr>
      <w:r>
        <w:t xml:space="preserve">My journey as an editor has been defined by a commitment to excellence in content creation and curation. Over the years, I have honed my skills in copyediting, content strategy, and narrative development across diverse platforms—including print, digital media, and multimedia projects. My work has focused on ensuring clarity, coherence, and impact while maintaining the unique voice of each publication. In South Africa Cape Town—a city known for its rich cultural tapestry and evolving media environment—this role would allow me to merge my editorial expertise with a deep appreciation for local storytelling.</w:t>
      </w:r>
    </w:p>
    <w:p>
      <w:pPr>
        <w:pStyle w:val="BodyText"/>
      </w:pPr>
      <w:r>
        <w:t xml:space="preserve">What draws me most to this position is the opportunity to work within South Africa Cape Town’s publishing ecosystem, which is both challenging and rewarding. The city’s diverse communities, historical significance, and contemporary media innovations create a unique backdrop for editorial work. I am particularly inspired by the way local publications in Cape Town navigate complex social narratives while maintaining high standards of journalistic integrity. My ability to adapt to regional nuances and collaborate with multidisciplinary teams makes me well-suited to contribute meaningfully to your organization’s mission.</w:t>
      </w:r>
    </w:p>
    <w:bookmarkStart w:id="20" w:name="why-i-am-a-strong-fit-for-this-role"/>
    <w:p>
      <w:pPr>
        <w:pStyle w:val="Heading2"/>
      </w:pPr>
      <w:r>
        <w:t xml:space="preserve">Why I Am a Strong Fit for This Role</w:t>
      </w:r>
    </w:p>
    <w:p>
      <w:pPr>
        <w:pStyle w:val="FirstParagraph"/>
      </w:pPr>
      <w:r>
        <w:t xml:space="preserve">One of my key strengths is my ability to balance creative vision with technical precision. As an editor, I understand that every piece of content must resonate with its audience while adhering to strict editorial guidelines. In my previous roles, I have successfully led teams to produce content that not only meets deadlines but also elevates the quality and impact of the final product. For example, while working with [Previous Publication or Company], I spearheaded a project that increased reader engagement by 30% through targeted revisions and strategic storytelling techniques.</w:t>
      </w:r>
    </w:p>
    <w:p>
      <w:pPr>
        <w:pStyle w:val="BodyText"/>
      </w:pPr>
      <w:r>
        <w:t xml:space="preserve">Additionally, my experience in South Africa Cape Town’s media scene has equipped me with a nuanced understanding of the region’s challenges and opportunities. I have collaborated with local journalists, writers, and designers to create content that reflects the diversity of perspectives in this dynamic city. Whether editing feature articles on socio-economic issues or refining press releases for international audiences, I approach each task with a focus on accuracy, inclusivity, and cultural sensitivity.</w:t>
      </w:r>
    </w:p>
    <w:p>
      <w:pPr>
        <w:pStyle w:val="BodyText"/>
      </w:pPr>
      <w:r>
        <w:t xml:space="preserve">Another aspect of my background that aligns with this role is my proficiency in digital tools and platforms. In an era where content must be optimized for multiple channels—ranging from social media to mobile apps—I have consistently leveraged technology to streamline workflows and enhance the editorial process. From managing content management systems (CMS) to utilizing analytics tools for audience insights, I am adept at integrating modern practices into traditional editorial roles.</w:t>
      </w:r>
    </w:p>
    <w:bookmarkEnd w:id="20"/>
    <w:bookmarkStart w:id="21" w:name="X2b71b87b99b5eb157c7675c8f416a49c5cee918"/>
    <w:p>
      <w:pPr>
        <w:pStyle w:val="Heading2"/>
      </w:pPr>
      <w:r>
        <w:t xml:space="preserve">Understanding the Role of an Editor in South Africa Cape Town</w:t>
      </w:r>
    </w:p>
    <w:p>
      <w:pPr>
        <w:pStyle w:val="FirstParagraph"/>
      </w:pPr>
      <w:r>
        <w:t xml:space="preserve">The role of an editor in South Africa Cape Town is not just about refining text; it is about shaping narratives that reflect the region’s identity and aspirations. Editors in this context must navigate a landscape where media plays a critical role in informing, entertaining, and empowering communities. My experience has taught me that effective editing requires more than grammatical accuracy—it demands an understanding of the cultural, historical, and political contexts that shape content.</w:t>
      </w:r>
    </w:p>
    <w:p>
      <w:pPr>
        <w:pStyle w:val="BodyText"/>
      </w:pPr>
      <w:r>
        <w:t xml:space="preserve">In Cape Town specifically, where issues such as inequality, heritage preservation, and environmental sustainability are central to public discourse, an editor must ensure that stories are told with both integrity and impact. I have worked on projects that highlight these themes, ensuring that the voices of marginalized communities are amplified while maintaining editorial standards. This approach has allowed me to contribute to publications that not only inform but also inspire action.</w:t>
      </w:r>
    </w:p>
    <w:bookmarkEnd w:id="21"/>
    <w:bookmarkStart w:id="22" w:name="X20218fafe3e4e33c6697f310a8708d2539d485d"/>
    <w:p>
      <w:pPr>
        <w:pStyle w:val="Heading2"/>
      </w:pPr>
      <w:r>
        <w:t xml:space="preserve">My Vision for Contributing to Your Organization</w:t>
      </w:r>
    </w:p>
    <w:p>
      <w:pPr>
        <w:pStyle w:val="FirstParagraph"/>
      </w:pPr>
      <w:r>
        <w:t xml:space="preserve">If given the opportunity to join [Publication Name], I would bring a proactive, collaborative approach to the editorial process. My goal would be to foster a culture of innovation and excellence within your team, ensuring that every piece of content published meets the highest standards. I am also keen to explore ways to leverage South Africa Cape Town’s unique position as a hub for creative and intellectual exchange, whether through partnerships with local writers or by incorporating emerging trends into your editorial strategy.</w:t>
      </w:r>
    </w:p>
    <w:p>
      <w:pPr>
        <w:pStyle w:val="BodyText"/>
      </w:pPr>
      <w:r>
        <w:t xml:space="preserve">I am particularly interested in working on projects that align with your organization’s values and objectives. Whether it involves editing high-impact features, refining editorial calendars, or mentoring junior staff, I am committed to contributing to a positive and productive work environment. My adaptability and passion for storytelling make me confident that I can add value to your team while growing professionally in this role.</w:t>
      </w:r>
    </w:p>
    <w:bookmarkEnd w:id="22"/>
    <w:bookmarkStart w:id="23" w:name="conclusion"/>
    <w:p>
      <w:pPr>
        <w:pStyle w:val="Heading2"/>
      </w:pPr>
      <w:r>
        <w:t xml:space="preserve">Conclusion</w:t>
      </w:r>
    </w:p>
    <w:p>
      <w:pPr>
        <w:pStyle w:val="FirstParagraph"/>
      </w:pPr>
      <w:r>
        <w:t xml:space="preserve">In conclusion, I am excited about the possibility of joining [Publication Name] as an Editor in South Africa Cape Town. My combination of editorial expertise, cultural awareness, and dedication to quality makes me a strong candidate for this position. I would welcome the chance to discuss how my skills and experiences align with your organization’s goals. Thank you for considering my application.</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Websi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South Africa Cape Town</dc:title>
  <dc:creator/>
  <dc:language>en</dc:language>
  <cp:keywords/>
  <dcterms:created xsi:type="dcterms:W3CDTF">2026-07-23T13:40:44Z</dcterms:created>
  <dcterms:modified xsi:type="dcterms:W3CDTF">2026-07-23T13:40:44Z</dcterms:modified>
</cp:coreProperties>
</file>

<file path=docProps/custom.xml><?xml version="1.0" encoding="utf-8"?>
<Properties xmlns="http://schemas.openxmlformats.org/officeDocument/2006/custom-properties" xmlns:vt="http://schemas.openxmlformats.org/officeDocument/2006/docPropsVTypes"/>
</file>